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491CAA67"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 xml:space="preserve">The transfer of copyright gives </w:t>
      </w:r>
      <w:r w:rsidR="00693292">
        <w:rPr>
          <w:rFonts w:ascii="Times New Roman" w:hAnsi="Times New Roman"/>
          <w:color w:val="0070C0"/>
          <w:sz w:val="18"/>
          <w:szCs w:val="18"/>
        </w:rPr>
        <w:t xml:space="preserve">DS Journal of </w:t>
      </w:r>
      <w:r w:rsidR="009B006E" w:rsidRPr="002B447D">
        <w:rPr>
          <w:rFonts w:ascii="Times New Roman" w:eastAsia="Times New Roman" w:hAnsi="Times New Roman"/>
          <w:color w:val="0070C0"/>
          <w:sz w:val="18"/>
          <w:szCs w:val="18"/>
          <w:lang w:val="en-US"/>
        </w:rPr>
        <w:t>Digital Science and Technology [</w:t>
      </w:r>
      <w:r w:rsidR="00693292">
        <w:rPr>
          <w:rFonts w:ascii="Times New Roman" w:eastAsia="Times New Roman" w:hAnsi="Times New Roman"/>
          <w:color w:val="0070C0"/>
          <w:sz w:val="18"/>
          <w:szCs w:val="18"/>
          <w:lang w:val="en-US"/>
        </w:rPr>
        <w:t>DS</w:t>
      </w:r>
      <w:r w:rsidR="009B006E" w:rsidRPr="002B447D">
        <w:rPr>
          <w:rFonts w:ascii="Times New Roman" w:hAnsi="Times New Roman"/>
          <w:color w:val="0070C0"/>
          <w:sz w:val="18"/>
          <w:szCs w:val="18"/>
        </w:rPr>
        <w:t>DS</w:t>
      </w:r>
      <w:r w:rsidRPr="002B447D">
        <w:rPr>
          <w:rFonts w:ascii="Times New Roman" w:hAnsi="Times New Roman"/>
          <w:color w:val="0070C0"/>
          <w:sz w:val="18"/>
          <w:szCs w:val="18"/>
        </w:rPr>
        <w:t>T</w:t>
      </w:r>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693292">
        <w:rPr>
          <w:rFonts w:ascii="Times New Roman" w:hAnsi="Times New Roman"/>
          <w:color w:val="0070C0"/>
          <w:sz w:val="18"/>
          <w:szCs w:val="18"/>
        </w:rPr>
        <w:t>DS</w:t>
      </w:r>
      <w:r w:rsidR="009B006E" w:rsidRPr="002B447D">
        <w:rPr>
          <w:rFonts w:ascii="Times New Roman" w:hAnsi="Times New Roman"/>
          <w:color w:val="0070C0"/>
          <w:sz w:val="18"/>
          <w:szCs w:val="18"/>
        </w:rPr>
        <w:t xml:space="preserve">DST </w:t>
      </w:r>
      <w:r w:rsidRPr="002B447D">
        <w:rPr>
          <w:rFonts w:ascii="Times New Roman" w:hAnsi="Times New Roman"/>
          <w:color w:val="0070C0"/>
          <w:sz w:val="18"/>
          <w:szCs w:val="18"/>
        </w:rPr>
        <w:t>all rights in and to Author’s work in and contributions to the Work. In connection with this assignment, t</w:t>
      </w:r>
      <w:r w:rsidR="00026CF4">
        <w:rPr>
          <w:rFonts w:ascii="Times New Roman" w:hAnsi="Times New Roman"/>
          <w:color w:val="0070C0"/>
          <w:sz w:val="18"/>
          <w:szCs w:val="18"/>
        </w:rPr>
        <w:t xml:space="preserve">he Author acknowledges that </w:t>
      </w:r>
      <w:r w:rsidR="00693292">
        <w:rPr>
          <w:rFonts w:ascii="Times New Roman" w:hAnsi="Times New Roman"/>
          <w:color w:val="0070C0"/>
          <w:sz w:val="18"/>
          <w:szCs w:val="18"/>
        </w:rPr>
        <w:t>DS</w:t>
      </w:r>
      <w:r w:rsidR="00026CF4">
        <w:rPr>
          <w:rFonts w:ascii="Times New Roman" w:hAnsi="Times New Roman"/>
          <w:color w:val="0070C0"/>
          <w:sz w:val="18"/>
          <w:szCs w:val="18"/>
        </w:rPr>
        <w:t>DS</w:t>
      </w:r>
      <w:r w:rsidRPr="002B447D">
        <w:rPr>
          <w:rFonts w:ascii="Times New Roman" w:hAnsi="Times New Roman"/>
          <w:color w:val="0070C0"/>
          <w:sz w:val="18"/>
          <w:szCs w:val="18"/>
        </w:rPr>
        <w:t xml:space="preserve">T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39DA96A5"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693292">
        <w:rPr>
          <w:iCs/>
          <w:color w:val="0070C0"/>
          <w:sz w:val="18"/>
          <w:szCs w:val="18"/>
          <w:lang w:eastAsia="kn-IN" w:bidi="kn-IN"/>
        </w:rPr>
        <w:t>DS</w:t>
      </w:r>
      <w:r w:rsidR="009B006E" w:rsidRPr="002B447D">
        <w:rPr>
          <w:color w:val="0070C0"/>
          <w:sz w:val="18"/>
          <w:szCs w:val="18"/>
        </w:rPr>
        <w:t xml:space="preserve">DST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693292">
        <w:rPr>
          <w:iCs/>
          <w:color w:val="0070C0"/>
          <w:sz w:val="18"/>
          <w:szCs w:val="18"/>
          <w:lang w:eastAsia="kn-IN" w:bidi="kn-IN"/>
        </w:rPr>
        <w:t>DS</w:t>
      </w:r>
      <w:r w:rsidR="009B006E" w:rsidRPr="002B447D">
        <w:rPr>
          <w:color w:val="0070C0"/>
          <w:sz w:val="18"/>
          <w:szCs w:val="18"/>
        </w:rPr>
        <w:t xml:space="preserve">DST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693292">
        <w:rPr>
          <w:color w:val="0070C0"/>
          <w:sz w:val="18"/>
          <w:szCs w:val="18"/>
          <w:lang w:eastAsia="en-IN"/>
        </w:rPr>
        <w:t>DS</w:t>
      </w:r>
      <w:r w:rsidR="009B006E" w:rsidRPr="002B447D">
        <w:rPr>
          <w:color w:val="0070C0"/>
          <w:sz w:val="18"/>
          <w:szCs w:val="18"/>
        </w:rPr>
        <w:t xml:space="preserve">DST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3FF5FA60"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2B447D">
        <w:rPr>
          <w:color w:val="0070C0"/>
          <w:sz w:val="18"/>
          <w:szCs w:val="18"/>
          <w:lang w:eastAsia="en-IN"/>
        </w:rPr>
        <w:t xml:space="preserve"> If any plagiarism found in my camera-ready paper after Publication, I am the whole responsible not </w:t>
      </w:r>
      <w:r w:rsidR="00693292">
        <w:rPr>
          <w:color w:val="0070C0"/>
          <w:sz w:val="18"/>
          <w:szCs w:val="18"/>
          <w:lang w:eastAsia="en-IN"/>
        </w:rPr>
        <w:t>DS</w:t>
      </w:r>
      <w:r w:rsidR="009B006E" w:rsidRPr="002B447D">
        <w:rPr>
          <w:color w:val="0070C0"/>
          <w:sz w:val="18"/>
          <w:szCs w:val="18"/>
        </w:rPr>
        <w:t xml:space="preserve">DST </w:t>
      </w:r>
      <w:r w:rsidRPr="002B447D">
        <w:rPr>
          <w:color w:val="0070C0"/>
          <w:sz w:val="18"/>
          <w:szCs w:val="18"/>
          <w:lang w:eastAsia="en-IN"/>
        </w:rPr>
        <w:t xml:space="preserve">or </w:t>
      </w:r>
      <w:r w:rsidR="00693292">
        <w:rPr>
          <w:color w:val="0070C0"/>
          <w:sz w:val="18"/>
          <w:szCs w:val="18"/>
          <w:lang w:eastAsia="en-IN"/>
        </w:rPr>
        <w:t>DS</w:t>
      </w:r>
      <w:r w:rsidR="002B447D" w:rsidRPr="002B447D">
        <w:rPr>
          <w:color w:val="0070C0"/>
          <w:sz w:val="18"/>
          <w:szCs w:val="18"/>
        </w:rPr>
        <w:t xml:space="preserve">DST </w:t>
      </w:r>
      <w:r w:rsidRPr="002B447D">
        <w:rPr>
          <w:color w:val="0070C0"/>
          <w:sz w:val="18"/>
          <w:szCs w:val="18"/>
          <w:lang w:eastAsia="en-IN"/>
        </w:rPr>
        <w:t>Board members.</w:t>
      </w:r>
      <w:r w:rsidRPr="002B447D">
        <w:rPr>
          <w:color w:val="0070C0"/>
          <w:sz w:val="18"/>
          <w:szCs w:val="18"/>
        </w:rPr>
        <w:t xml:space="preserve"> </w:t>
      </w:r>
    </w:p>
    <w:p w14:paraId="45F784FF" w14:textId="5A931289"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693292">
        <w:rPr>
          <w:color w:val="0070C0"/>
          <w:sz w:val="18"/>
          <w:szCs w:val="18"/>
        </w:rPr>
        <w:t>DS</w:t>
      </w:r>
      <w:bookmarkStart w:id="0" w:name="_GoBack"/>
      <w:bookmarkEnd w:id="0"/>
      <w:r w:rsidR="002B447D" w:rsidRPr="002B447D">
        <w:rPr>
          <w:color w:val="0070C0"/>
          <w:sz w:val="18"/>
          <w:szCs w:val="18"/>
        </w:rPr>
        <w:t xml:space="preserve">DST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65C2E" w14:textId="77777777" w:rsidR="00107E58" w:rsidRDefault="00107E58" w:rsidP="00757C42">
      <w:pPr>
        <w:spacing w:after="0" w:line="240" w:lineRule="auto"/>
      </w:pPr>
      <w:r>
        <w:separator/>
      </w:r>
    </w:p>
  </w:endnote>
  <w:endnote w:type="continuationSeparator" w:id="0">
    <w:p w14:paraId="38DFF6E5" w14:textId="77777777" w:rsidR="00107E58" w:rsidRDefault="00107E58"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Courier"/>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F021C" w14:textId="77777777" w:rsidR="00482D18" w:rsidRDefault="00482D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75B74E" w14:textId="77777777" w:rsidR="00482D18" w:rsidRDefault="00482D1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0DE7D" w14:textId="77777777" w:rsidR="00482D18" w:rsidRDefault="00482D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2A4E7F" w14:textId="77777777" w:rsidR="00107E58" w:rsidRDefault="00107E58" w:rsidP="00757C42">
      <w:pPr>
        <w:spacing w:after="0" w:line="240" w:lineRule="auto"/>
      </w:pPr>
      <w:r>
        <w:separator/>
      </w:r>
    </w:p>
  </w:footnote>
  <w:footnote w:type="continuationSeparator" w:id="0">
    <w:p w14:paraId="4792C826" w14:textId="77777777" w:rsidR="00107E58" w:rsidRDefault="00107E58"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107E58">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03C12F30" w:rsidR="00BB657D" w:rsidRPr="00CD5D53" w:rsidRDefault="00482D18" w:rsidP="00893473">
    <w:pPr>
      <w:pStyle w:val="Header"/>
      <w:tabs>
        <w:tab w:val="clear" w:pos="9360"/>
      </w:tabs>
      <w:jc w:val="center"/>
      <w:rPr>
        <w:rFonts w:ascii="Times New Roman" w:hAnsi="Times New Roman"/>
        <w:sz w:val="20"/>
        <w:szCs w:val="20"/>
      </w:rPr>
    </w:pPr>
    <w:r>
      <w:rPr>
        <w:noProof/>
        <w:lang w:eastAsia="en-IN"/>
      </w:rPr>
      <mc:AlternateContent>
        <mc:Choice Requires="wps">
          <w:drawing>
            <wp:anchor distT="0" distB="0" distL="114300" distR="114300" simplePos="0" relativeHeight="251655680" behindDoc="0" locked="0" layoutInCell="1" allowOverlap="1" wp14:anchorId="2D6DB3EF" wp14:editId="107D5967">
              <wp:simplePos x="0" y="0"/>
              <wp:positionH relativeFrom="column">
                <wp:posOffset>-627380</wp:posOffset>
              </wp:positionH>
              <wp:positionV relativeFrom="paragraph">
                <wp:posOffset>127000</wp:posOffset>
              </wp:positionV>
              <wp:extent cx="5142230"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142230" cy="438150"/>
                      </a:xfrm>
                      <a:prstGeom prst="rect">
                        <a:avLst/>
                      </a:prstGeom>
                      <a:noFill/>
                      <a:ln>
                        <a:noFill/>
                      </a:ln>
                    </wps:spPr>
                    <wps:txbx>
                      <w:txbxContent>
                        <w:p w14:paraId="64915FD2" w14:textId="68EA08C2" w:rsidR="00893473" w:rsidRPr="003650E2" w:rsidRDefault="00344C0B" w:rsidP="00344C0B">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482D1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Journal of</w:t>
                          </w:r>
                          <w:r w:rsidR="00482D18" w:rsidRPr="003650E2">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3650E2" w:rsidRPr="003650E2">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igital Science and Technology</w:t>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4pt;margin-top:10pt;width:404.9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" filled="f" stroked="f">
              <v:textbox>
                <w:txbxContent>
                  <w:p w14:paraId="64915FD2" w14:textId="68EA08C2" w:rsidR="00893473" w:rsidRPr="003650E2" w:rsidRDefault="00344C0B" w:rsidP="00344C0B">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482D1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Journal of</w:t>
                    </w:r>
                    <w:r w:rsidR="00482D18" w:rsidRPr="003650E2">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3650E2" w:rsidRPr="003650E2">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igital Science and Technology</w:t>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344C0B">
      <w:rPr>
        <w:noProof/>
        <w:lang w:eastAsia="en-IN"/>
      </w:rPr>
      <w:drawing>
        <wp:anchor distT="0" distB="0" distL="114300" distR="114300" simplePos="0" relativeHeight="251665408" behindDoc="0" locked="0" layoutInCell="1" allowOverlap="1" wp14:anchorId="3EB27033" wp14:editId="253BE87B">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4B4">
      <w:rPr>
        <w:rFonts w:ascii="Times New Roman" w:hAnsi="Times New Roman"/>
        <w:noProof/>
        <w:sz w:val="20"/>
        <w:szCs w:val="20"/>
        <w:lang w:eastAsia="en-IN"/>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107E58">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6CF4"/>
    <w:rsid w:val="0003606B"/>
    <w:rsid w:val="000472A9"/>
    <w:rsid w:val="00097258"/>
    <w:rsid w:val="000C21C0"/>
    <w:rsid w:val="00107E58"/>
    <w:rsid w:val="001411BE"/>
    <w:rsid w:val="001A6C0D"/>
    <w:rsid w:val="001E21D2"/>
    <w:rsid w:val="00210D6A"/>
    <w:rsid w:val="002829AA"/>
    <w:rsid w:val="002B04AD"/>
    <w:rsid w:val="002B447D"/>
    <w:rsid w:val="003173D5"/>
    <w:rsid w:val="00344C0B"/>
    <w:rsid w:val="00350C80"/>
    <w:rsid w:val="00353F02"/>
    <w:rsid w:val="003650E2"/>
    <w:rsid w:val="003C5AF9"/>
    <w:rsid w:val="003F7DF4"/>
    <w:rsid w:val="003F7E05"/>
    <w:rsid w:val="00482D18"/>
    <w:rsid w:val="0054649F"/>
    <w:rsid w:val="006004A2"/>
    <w:rsid w:val="006555B3"/>
    <w:rsid w:val="00693292"/>
    <w:rsid w:val="006B1856"/>
    <w:rsid w:val="006E6DB1"/>
    <w:rsid w:val="006F0223"/>
    <w:rsid w:val="007022F8"/>
    <w:rsid w:val="00746258"/>
    <w:rsid w:val="00747641"/>
    <w:rsid w:val="00753A16"/>
    <w:rsid w:val="00757C42"/>
    <w:rsid w:val="0078261E"/>
    <w:rsid w:val="00795EC5"/>
    <w:rsid w:val="008151BF"/>
    <w:rsid w:val="00822B83"/>
    <w:rsid w:val="00874D48"/>
    <w:rsid w:val="00893473"/>
    <w:rsid w:val="008942B7"/>
    <w:rsid w:val="008D3AA0"/>
    <w:rsid w:val="008E3317"/>
    <w:rsid w:val="009048BC"/>
    <w:rsid w:val="009B006E"/>
    <w:rsid w:val="00A63192"/>
    <w:rsid w:val="00A6736E"/>
    <w:rsid w:val="00A75CBB"/>
    <w:rsid w:val="00A85EE8"/>
    <w:rsid w:val="00A87B1D"/>
    <w:rsid w:val="00AA41EE"/>
    <w:rsid w:val="00AB36DD"/>
    <w:rsid w:val="00B95E52"/>
    <w:rsid w:val="00BB657D"/>
    <w:rsid w:val="00C12B49"/>
    <w:rsid w:val="00C23360"/>
    <w:rsid w:val="00C56AC4"/>
    <w:rsid w:val="00C63A58"/>
    <w:rsid w:val="00C76F13"/>
    <w:rsid w:val="00C80A40"/>
    <w:rsid w:val="00C86644"/>
    <w:rsid w:val="00CC47EC"/>
    <w:rsid w:val="00CD5D53"/>
    <w:rsid w:val="00DD41B4"/>
    <w:rsid w:val="00DF2F5D"/>
    <w:rsid w:val="00DF3BB6"/>
    <w:rsid w:val="00E00ABF"/>
    <w:rsid w:val="00E15F5C"/>
    <w:rsid w:val="00E82E70"/>
    <w:rsid w:val="00ED4980"/>
    <w:rsid w:val="00F0145D"/>
    <w:rsid w:val="00F032A1"/>
    <w:rsid w:val="00F1180B"/>
    <w:rsid w:val="00F11A97"/>
    <w:rsid w:val="00F21151"/>
    <w:rsid w:val="00F34E26"/>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928D9-FD33-47F9-8170-B3096F64E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admin</cp:lastModifiedBy>
  <cp:revision>16</cp:revision>
  <cp:lastPrinted>2022-02-03T12:35:00Z</cp:lastPrinted>
  <dcterms:created xsi:type="dcterms:W3CDTF">2021-08-12T08:13:00Z</dcterms:created>
  <dcterms:modified xsi:type="dcterms:W3CDTF">2023-04-14T11:34:00Z</dcterms:modified>
</cp:coreProperties>
</file>